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B71E98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3E3AD62" w14:textId="19A0D014" w:rsidR="002258C5" w:rsidRPr="00703B29" w:rsidRDefault="00BE77E4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35B42">
        <w:rPr>
          <w:rFonts w:cs="Arial"/>
          <w:sz w:val="20"/>
        </w:rPr>
        <w:t>7L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6831E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935B42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407F46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Name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EE1910">
        <w:rPr>
          <w:rFonts w:cs="Arial"/>
          <w:b w:val="0"/>
          <w:sz w:val="18"/>
          <w:szCs w:val="18"/>
          <w:lang w:val="es-ES"/>
        </w:rPr>
        <w:t>Sample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</w:t>
      </w:r>
      <w:proofErr w:type="gramStart"/>
      <w:r w:rsidR="00BD04A7"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</w:t>
      </w:r>
      <w:proofErr w:type="gramStart"/>
      <w:r>
        <w:rPr>
          <w:rFonts w:ascii="Arial" w:hAnsi="Arial" w:cs="Arial"/>
          <w:b/>
          <w:i/>
          <w:sz w:val="18"/>
          <w:szCs w:val="18"/>
        </w:rPr>
        <w:t>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4680BBA2" w:rsidR="00A046AF" w:rsidRDefault="006831E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831E4">
        <w:rPr>
          <w:noProof/>
          <w:lang w:val="sv-SE" w:eastAsia="sv-SE"/>
        </w:rPr>
        <w:drawing>
          <wp:anchor distT="0" distB="0" distL="114300" distR="114300" simplePos="0" relativeHeight="251695104" behindDoc="0" locked="0" layoutInCell="1" allowOverlap="1" wp14:anchorId="07FBCF15" wp14:editId="40258741">
            <wp:simplePos x="0" y="0"/>
            <wp:positionH relativeFrom="column">
              <wp:posOffset>-2540</wp:posOffset>
            </wp:positionH>
            <wp:positionV relativeFrom="paragraph">
              <wp:posOffset>1423670</wp:posOffset>
            </wp:positionV>
            <wp:extent cx="2505600" cy="1098000"/>
            <wp:effectExtent l="0" t="0" r="9525" b="698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6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31E4">
        <w:rPr>
          <w:noProof/>
          <w:lang w:val="sv-SE" w:eastAsia="sv-SE"/>
        </w:rPr>
        <w:drawing>
          <wp:anchor distT="0" distB="0" distL="114300" distR="114300" simplePos="0" relativeHeight="251694080" behindDoc="0" locked="0" layoutInCell="1" allowOverlap="1" wp14:anchorId="1854370D" wp14:editId="3A576E51">
            <wp:simplePos x="0" y="0"/>
            <wp:positionH relativeFrom="column">
              <wp:posOffset>-2540</wp:posOffset>
            </wp:positionH>
            <wp:positionV relativeFrom="paragraph">
              <wp:posOffset>1270</wp:posOffset>
            </wp:positionV>
            <wp:extent cx="6480000" cy="13716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11754" w14:textId="22418464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CC8F3D2" w14:textId="77777777" w:rsidR="004D46E1" w:rsidRDefault="004D46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43E6DF8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0DA327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838E3C4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868C74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C7051A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1B6A72" w14:textId="77777777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FBB085" w14:textId="77777777" w:rsidR="00FE716A" w:rsidRDefault="00FE716A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  <w:u w:val="single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4E5DD5" w:rsidRDefault="00AF1C2B" w:rsidP="00B44385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FE716A" w:rsidRDefault="00FE716A" w:rsidP="00FE716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FE716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76484EB" w14:textId="721FB5BE" w:rsidR="000B1B30" w:rsidRPr="000B1B30" w:rsidRDefault="000B1B30" w:rsidP="000B1B30">
      <w:pPr>
        <w:pStyle w:val="Beskrivning"/>
        <w:ind w:left="284" w:right="0" w:firstLine="0"/>
        <w:rPr>
          <w:rFonts w:cs="Arial"/>
          <w:iCs w:val="0"/>
          <w:color w:val="auto"/>
          <w:spacing w:val="-2"/>
          <w:sz w:val="18"/>
          <w:lang w:val="en-US"/>
        </w:rPr>
      </w:pPr>
      <w:r w:rsidRPr="000B1B30">
        <w:rPr>
          <w:rFonts w:cs="Arial"/>
          <w:sz w:val="18"/>
          <w:lang w:val="en-US"/>
        </w:rPr>
        <w:t xml:space="preserve">Primer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>mix 3 may faintly amplify the A*30:04:01-30:04:03, 30:06, 30:09, 30:17, 30:29, 30:46, 30:77, 30:90, 30:99, 30:103, 30:105</w:t>
      </w:r>
      <w:r w:rsidR="004902E6">
        <w:rPr>
          <w:rFonts w:cs="Arial"/>
          <w:iCs w:val="0"/>
          <w:color w:val="auto"/>
          <w:spacing w:val="-2"/>
          <w:sz w:val="18"/>
          <w:lang w:val="en-US"/>
        </w:rPr>
        <w:t xml:space="preserve">, </w:t>
      </w:r>
      <w:r w:rsidRPr="000B1B30">
        <w:rPr>
          <w:rFonts w:cs="Arial"/>
          <w:iCs w:val="0"/>
          <w:color w:val="auto"/>
          <w:spacing w:val="-2"/>
          <w:sz w:val="18"/>
          <w:lang w:val="en-US"/>
        </w:rPr>
        <w:t xml:space="preserve">30:117, 30:139 and 30:150 alleles. </w:t>
      </w:r>
    </w:p>
    <w:p w14:paraId="364BE178" w14:textId="36F88686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6 may give rise to a lower yield of A*23 alleles than the other A low primer mixes.</w:t>
      </w:r>
    </w:p>
    <w:p w14:paraId="181597FB" w14:textId="774D9C71" w:rsidR="000B1B30" w:rsidRPr="000B1B30" w:rsidRDefault="000B1B30" w:rsidP="000B1B30">
      <w:pPr>
        <w:pStyle w:val="Sidfot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0B1B30">
        <w:rPr>
          <w:rFonts w:ascii="Arial" w:hAnsi="Arial" w:cs="Arial"/>
          <w:sz w:val="18"/>
          <w:szCs w:val="18"/>
          <w:lang w:val="en-US"/>
        </w:rPr>
        <w:t>Primer mix 9 may weakly amplify the A*34 alleles.</w:t>
      </w:r>
    </w:p>
    <w:p w14:paraId="0F74346E" w14:textId="77778C1D" w:rsidR="000B1B30" w:rsidRPr="000B1B30" w:rsidRDefault="000B1B30" w:rsidP="000B1B30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780C14EF" w14:textId="6BBBCC87" w:rsidR="000B1B30" w:rsidRPr="000B1B30" w:rsidRDefault="000B1B30" w:rsidP="000B1B30">
      <w:pPr>
        <w:pStyle w:val="Brd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2A155C8A" w:rsidR="000B1B30" w:rsidRPr="000B1B30" w:rsidRDefault="000B1B30" w:rsidP="000B1B30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es 15, 20, 24, 27 and 29 may have tendencies of unspecific amplifications.</w:t>
      </w:r>
    </w:p>
    <w:p w14:paraId="24E52097" w14:textId="63FEAA6C" w:rsidR="000B1B30" w:rsidRPr="000B1B30" w:rsidRDefault="000B1B30" w:rsidP="000B1B30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0B1B30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r w:rsidR="00C92D39">
        <w:rPr>
          <w:rFonts w:ascii="Arial" w:hAnsi="Arial" w:cs="Arial"/>
          <w:sz w:val="18"/>
          <w:szCs w:val="18"/>
        </w:rPr>
        <w:t>is</w:t>
      </w:r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73FBFEF4" w:rsidR="00833B6D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  <w:r w:rsidR="00127B3F" w:rsidRPr="00127B3F">
        <w:rPr>
          <w:noProof/>
          <w:lang w:val="sv-SE" w:eastAsia="sv-SE"/>
        </w:rPr>
        <w:drawing>
          <wp:inline distT="0" distB="0" distL="0" distR="0" wp14:anchorId="714BDE0A" wp14:editId="26EB192C">
            <wp:extent cx="6342385" cy="8528538"/>
            <wp:effectExtent l="0" t="0" r="1270" b="6350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5858" cy="8533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53148" w14:textId="3A3581B1" w:rsidR="009B73F4" w:rsidRDefault="00127B3F" w:rsidP="009B73F4">
      <w:pPr>
        <w:tabs>
          <w:tab w:val="left" w:pos="-900"/>
          <w:tab w:val="left" w:pos="1791"/>
        </w:tabs>
        <w:suppressAutoHyphens/>
        <w:ind w:right="-962"/>
        <w:jc w:val="both"/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1530D6CF" wp14:editId="261A039C">
            <wp:extent cx="6480810" cy="7497339"/>
            <wp:effectExtent l="0" t="0" r="0" b="8890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49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4862" w14:textId="783DDB68" w:rsidR="00E54A91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val="sv-SE" w:eastAsia="sv-SE"/>
        </w:rPr>
      </w:pPr>
      <w:r>
        <w:rPr>
          <w:sz w:val="18"/>
          <w:szCs w:val="18"/>
        </w:rPr>
        <w:br w:type="page"/>
      </w:r>
    </w:p>
    <w:p w14:paraId="78171C97" w14:textId="284CB6C9" w:rsidR="00CE4C15" w:rsidRDefault="00127B3F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7E6DA605" wp14:editId="1482E96C">
            <wp:extent cx="6480810" cy="7179143"/>
            <wp:effectExtent l="0" t="0" r="0" b="3175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17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5BE68" w14:textId="0C200794" w:rsidR="00E54A91" w:rsidRDefault="00E54A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2251095B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690256B" w:rsidR="00DC4B59" w:rsidRDefault="00127B3F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085571F3" wp14:editId="03DF5DCB">
            <wp:extent cx="6480810" cy="4364332"/>
            <wp:effectExtent l="0" t="0" r="0" b="0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36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F8F053" w14:textId="5CCC39A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86982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7777777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21CB8CDD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062B395F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4344A703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EEFAB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141F43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000158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4042B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4B633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29B91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EF3E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D006F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A8ED7B" w14:textId="57B97AA4" w:rsidR="00CE4C15" w:rsidRDefault="00127B3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72B30A61" wp14:editId="013C677F">
            <wp:extent cx="6480810" cy="6376909"/>
            <wp:effectExtent l="0" t="0" r="0" b="5080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37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B4BCA" w14:textId="14F86C42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7EEA08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B6C7E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020C017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37608E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2403188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B8D6F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1ABFA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E37745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077CF93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6338A8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81616B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A831E4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32DBD3F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CC1F4D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B164D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AF37046" w14:textId="09C83169" w:rsidR="00CE4C15" w:rsidRDefault="00056092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56092">
        <w:rPr>
          <w:noProof/>
          <w:lang w:val="sv-SE" w:eastAsia="sv-SE"/>
        </w:rPr>
        <w:lastRenderedPageBreak/>
        <w:drawing>
          <wp:inline distT="0" distB="0" distL="0" distR="0" wp14:anchorId="5CBE9175" wp14:editId="1580B145">
            <wp:extent cx="6480810" cy="7130689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13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70147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B68BE1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19A18C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53B4A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F16B4FA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29926A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6E2E42B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958229B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5347E1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9D6BDE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E41316B" w14:textId="4792743E" w:rsidR="00CE4C15" w:rsidRDefault="00127B3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06B661C3" wp14:editId="021C47C3">
            <wp:extent cx="6480810" cy="8299573"/>
            <wp:effectExtent l="0" t="0" r="0" b="6350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9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1CD88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06B765" w14:textId="347852F9" w:rsidR="00CE4C15" w:rsidRDefault="00056092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56092">
        <w:rPr>
          <w:noProof/>
          <w:lang w:val="sv-SE" w:eastAsia="sv-SE"/>
        </w:rPr>
        <w:lastRenderedPageBreak/>
        <w:drawing>
          <wp:inline distT="0" distB="0" distL="0" distR="0" wp14:anchorId="112EDCDD" wp14:editId="0DCDC1B7">
            <wp:extent cx="6254635" cy="8537331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328" cy="8546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66121" w14:textId="3CF93930" w:rsidR="00CE4C15" w:rsidRDefault="00127B3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1F392DD6" wp14:editId="792AC85B">
            <wp:extent cx="6480810" cy="6452837"/>
            <wp:effectExtent l="0" t="0" r="0" b="5715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52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2E7D9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E160EB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24FEB70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F0820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C9F4C3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BFE1F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4D783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A09662A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5A13C17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58B083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C7C362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9F5B6D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783096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90BFBE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B8F4BF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922159" w14:textId="4F6FEDBD" w:rsidR="00CE4C15" w:rsidRDefault="00127B3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5D702F6D" wp14:editId="6CF429C5">
            <wp:extent cx="6480810" cy="7670174"/>
            <wp:effectExtent l="0" t="0" r="0" b="6985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670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4825B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1E6C4A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42D15A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0A42E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5A0D8C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6AA24C3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8512316" w14:textId="630F28C3" w:rsidR="00CE4C15" w:rsidRDefault="00127B3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27B3F">
        <w:rPr>
          <w:noProof/>
          <w:lang w:val="sv-SE" w:eastAsia="sv-SE"/>
        </w:rPr>
        <w:lastRenderedPageBreak/>
        <w:drawing>
          <wp:inline distT="0" distB="0" distL="0" distR="0" wp14:anchorId="5CEE9CFD" wp14:editId="04BBC491">
            <wp:extent cx="6480810" cy="7795055"/>
            <wp:effectExtent l="0" t="0" r="0" b="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79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9028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8A973F2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D1F99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D60ADD5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0F9A303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3EF93BD" w14:textId="283485CF" w:rsidR="00CE4C15" w:rsidRDefault="00FC12AE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FC12AE">
        <w:lastRenderedPageBreak/>
        <w:drawing>
          <wp:inline distT="0" distB="0" distL="0" distR="0" wp14:anchorId="1164DBCA" wp14:editId="5F0FC9BE">
            <wp:extent cx="6480810" cy="2157939"/>
            <wp:effectExtent l="0" t="0" r="0" b="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215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624A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6E977" w14:textId="5E23B155" w:rsidR="00A64117" w:rsidRPr="00543461" w:rsidRDefault="00A641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</w:t>
      </w:r>
      <w:proofErr w:type="gramStart"/>
      <w:r w:rsidRPr="00104599">
        <w:rPr>
          <w:spacing w:val="-3"/>
          <w:sz w:val="18"/>
          <w:szCs w:val="18"/>
        </w:rPr>
        <w:t>A</w:t>
      </w:r>
      <w:proofErr w:type="gramEnd"/>
      <w:r w:rsidRPr="00104599">
        <w:rPr>
          <w:spacing w:val="-3"/>
          <w:sz w:val="18"/>
          <w:szCs w:val="18"/>
        </w:rPr>
        <w:t xml:space="preserve">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0</w:t>
      </w:r>
      <w:r w:rsidR="00104599" w:rsidRPr="00104599">
        <w:rPr>
          <w:rFonts w:cs="Arial"/>
          <w:sz w:val="18"/>
          <w:szCs w:val="18"/>
        </w:rPr>
        <w:t>-</w:t>
      </w:r>
      <w:r w:rsidR="0025309F">
        <w:rPr>
          <w:rFonts w:cs="Arial"/>
          <w:sz w:val="18"/>
          <w:szCs w:val="18"/>
        </w:rPr>
        <w:t>Jul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3</w:t>
      </w:r>
      <w:r w:rsidR="00104599" w:rsidRPr="00104599">
        <w:rPr>
          <w:rFonts w:cs="Arial"/>
          <w:sz w:val="18"/>
          <w:szCs w:val="18"/>
        </w:rPr>
        <w:t>, release 3.</w:t>
      </w:r>
      <w:r w:rsidR="0025309F">
        <w:rPr>
          <w:rFonts w:cs="Arial"/>
          <w:sz w:val="18"/>
          <w:szCs w:val="18"/>
        </w:rPr>
        <w:t>41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6" w:history="1">
        <w:r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>in the official WHO HLA Nomenclature up to and including the last IMGT/HLA database release can be retrieved f</w:t>
      </w:r>
      <w:bookmarkStart w:id="0" w:name="_GoBack"/>
      <w:bookmarkEnd w:id="0"/>
      <w:r w:rsidR="00F225B5" w:rsidRPr="00E07223">
        <w:rPr>
          <w:rFonts w:cs="Arial"/>
          <w:sz w:val="18"/>
          <w:szCs w:val="18"/>
        </w:rPr>
        <w:t xml:space="preserve">rom web page </w:t>
      </w:r>
      <w:hyperlink r:id="rId27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7239B77" w14:textId="77777777" w:rsidR="008C2601" w:rsidRPr="00E07223" w:rsidRDefault="00A64117" w:rsidP="008C2601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>The serological reactivity of all HLA-</w:t>
      </w:r>
      <w:proofErr w:type="gramStart"/>
      <w:r w:rsidR="00F225B5" w:rsidRPr="00E07223">
        <w:rPr>
          <w:rFonts w:ascii="Arial" w:hAnsi="Arial" w:cs="Arial"/>
          <w:spacing w:val="-1"/>
          <w:sz w:val="18"/>
          <w:szCs w:val="18"/>
        </w:rPr>
        <w:t>A</w:t>
      </w:r>
      <w:proofErr w:type="gramEnd"/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3EAA3B7C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tbl>
      <w:tblPr>
        <w:tblStyle w:val="A-SSP"/>
        <w:tblW w:w="8222" w:type="dxa"/>
        <w:tblLook w:val="04A0" w:firstRow="1" w:lastRow="0" w:firstColumn="1" w:lastColumn="0" w:noHBand="0" w:noVBand="1"/>
      </w:tblPr>
      <w:tblGrid>
        <w:gridCol w:w="4536"/>
        <w:gridCol w:w="3686"/>
      </w:tblGrid>
      <w:tr w:rsidR="007814B7" w:rsidRPr="007814B7" w14:paraId="6C5D6048" w14:textId="77777777" w:rsidTr="00FB2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60107DBC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7814B7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686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  <w:right w:val="nil"/>
            </w:tcBorders>
          </w:tcPr>
          <w:p w14:paraId="73B470EE" w14:textId="77777777" w:rsidR="007814B7" w:rsidRPr="007814B7" w:rsidRDefault="007814B7" w:rsidP="006D122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7814B7">
              <w:rPr>
                <w:rFonts w:cs="Arial"/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FB21BA" w:rsidRPr="007814B7" w14:paraId="68DE03C7" w14:textId="77777777" w:rsidTr="00FB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6" w:space="0" w:color="7F7F7F" w:themeColor="text1" w:themeTint="80"/>
              <w:left w:val="nil"/>
              <w:right w:val="single" w:sz="6" w:space="0" w:color="7F7F7F" w:themeColor="text1" w:themeTint="80"/>
            </w:tcBorders>
          </w:tcPr>
          <w:p w14:paraId="554393E1" w14:textId="16D21D7D" w:rsidR="00FB21BA" w:rsidRPr="007814B7" w:rsidRDefault="00FB21BA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7814B7">
              <w:rPr>
                <w:rFonts w:cs="Arial"/>
                <w:sz w:val="18"/>
                <w:szCs w:val="18"/>
              </w:rPr>
              <w:t xml:space="preserve">A*23:14:01-23:14:02, </w:t>
            </w:r>
            <w:r>
              <w:rPr>
                <w:rFonts w:cs="Arial"/>
                <w:sz w:val="18"/>
                <w:szCs w:val="18"/>
              </w:rPr>
              <w:t xml:space="preserve">23:105, </w:t>
            </w:r>
            <w:r w:rsidRPr="007814B7">
              <w:rPr>
                <w:rFonts w:cs="Arial"/>
                <w:sz w:val="18"/>
                <w:szCs w:val="18"/>
              </w:rPr>
              <w:t>24:71, 24:315, 24:392</w:t>
            </w:r>
          </w:p>
        </w:tc>
        <w:tc>
          <w:tcPr>
            <w:tcW w:w="3686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  <w:right w:val="nil"/>
            </w:tcBorders>
          </w:tcPr>
          <w:p w14:paraId="1C8D03F8" w14:textId="776F27C3" w:rsidR="00FB21BA" w:rsidRPr="007814B7" w:rsidRDefault="00FB2738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  <w:highlight w:val="yellow"/>
              </w:rPr>
            </w:pPr>
            <w:r w:rsidRPr="007814B7">
              <w:rPr>
                <w:rFonts w:cs="Arial"/>
                <w:sz w:val="18"/>
                <w:szCs w:val="18"/>
              </w:rPr>
              <w:t>A*30:12:01-30:12:02, 30:31, 30:152,</w:t>
            </w:r>
            <w:r>
              <w:rPr>
                <w:rFonts w:cs="Arial"/>
                <w:sz w:val="18"/>
                <w:szCs w:val="18"/>
              </w:rPr>
              <w:t xml:space="preserve"> 30:166,</w:t>
            </w:r>
            <w:r w:rsidRPr="007814B7">
              <w:rPr>
                <w:rFonts w:cs="Arial"/>
                <w:sz w:val="18"/>
                <w:szCs w:val="18"/>
              </w:rPr>
              <w:t xml:space="preserve"> </w:t>
            </w:r>
            <w:r w:rsidRPr="00E44FEB">
              <w:rPr>
                <w:rFonts w:cs="Arial"/>
                <w:i/>
                <w:iCs/>
                <w:sz w:val="18"/>
                <w:szCs w:val="18"/>
              </w:rPr>
              <w:t>B*07:260</w:t>
            </w:r>
          </w:p>
        </w:tc>
      </w:tr>
      <w:tr w:rsidR="00FB21BA" w:rsidRPr="007814B7" w14:paraId="536EAB9D" w14:textId="77777777" w:rsidTr="00FB27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left w:val="nil"/>
              <w:bottom w:val="nil"/>
              <w:right w:val="single" w:sz="6" w:space="0" w:color="7F7F7F" w:themeColor="text1" w:themeTint="80"/>
            </w:tcBorders>
          </w:tcPr>
          <w:p w14:paraId="2843DC76" w14:textId="095A48ED" w:rsidR="00FB21BA" w:rsidRPr="007814B7" w:rsidRDefault="00FA40F4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  <w:highlight w:val="yellow"/>
              </w:rPr>
            </w:pPr>
            <w:r w:rsidRPr="00815686">
              <w:rPr>
                <w:rFonts w:cs="Arial"/>
                <w:sz w:val="18"/>
                <w:szCs w:val="18"/>
              </w:rPr>
              <w:t>*23:104, 24:02:01:01-24:06, 24:08, 24:10:01:01-24:10:02, 24:13:01-24:13:02, 24:17, 24:20:01:01-24:23, 24:25-24:43, 24:45N-24:50, 24:54-24:56, 24:58-24:63, 24:66-24:70, 24:72-24:81, 24:83N-24:91, 24:93, 24:95-24:103, 24:105-24:107, 24:109-24:111, 24:113, 24:115-24:130, 24:132N-24:137, 24:139-24:187, 24:189-24:203, 24:205-24:210, 24:212, 24:214-24:221, 24:223-24:227, 24:229-24:242, 24:244-24:287, 24:289, 24:292-24:293, 24:295, 24:297-24:303N, 24:305-24:314, 24:317-24:323N, 24:325-24:338, 24:340-24:346, 24:348-24:386, 24:388N-24:391, 24:393-24:405, 24:407-24:411, 24:413-24:452, 24:454-24:456N, 24:459-24:470, 24:472-24:476, 24:478-24:480, 24:482-24:488, 24:490-24:507</w:t>
            </w:r>
          </w:p>
        </w:tc>
        <w:tc>
          <w:tcPr>
            <w:tcW w:w="3686" w:type="dxa"/>
            <w:tcBorders>
              <w:top w:val="nil"/>
              <w:left w:val="single" w:sz="6" w:space="0" w:color="7F7F7F" w:themeColor="text1" w:themeTint="80"/>
              <w:bottom w:val="nil"/>
              <w:right w:val="nil"/>
            </w:tcBorders>
          </w:tcPr>
          <w:p w14:paraId="4E6D5550" w14:textId="0D941890" w:rsidR="00FB21BA" w:rsidRPr="007814B7" w:rsidRDefault="00FB2738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7814B7">
              <w:rPr>
                <w:rFonts w:cs="Arial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FB21BA" w:rsidRPr="007814B7" w14:paraId="10104CB7" w14:textId="77777777" w:rsidTr="00FB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14:paraId="2D6D0047" w14:textId="6E270DBC" w:rsidR="00FB21BA" w:rsidRPr="007814B7" w:rsidRDefault="00FB2738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7814B7">
              <w:rPr>
                <w:rFonts w:cs="Arial"/>
                <w:sz w:val="18"/>
                <w:szCs w:val="18"/>
              </w:rPr>
              <w:t>A*23:66, 23:99, 24:14:01:01-24:15, 24:51-24:53, 24:57, 24:64, 24:94, 24:114, 24:138, 24:188, 24:222N, 24:228, 24:291, 24:296, 24:304, 24:316, 24:324, 24:412,</w:t>
            </w:r>
            <w:r>
              <w:rPr>
                <w:rFonts w:cs="Arial"/>
                <w:sz w:val="18"/>
                <w:szCs w:val="18"/>
              </w:rPr>
              <w:t xml:space="preserve"> 24:481,</w:t>
            </w:r>
            <w:r w:rsidRPr="007814B7">
              <w:rPr>
                <w:rFonts w:cs="Arial"/>
                <w:sz w:val="18"/>
                <w:szCs w:val="18"/>
              </w:rPr>
              <w:t xml:space="preserve"> </w:t>
            </w:r>
            <w:r w:rsidRPr="007814B7">
              <w:rPr>
                <w:rFonts w:cs="Arial"/>
                <w:i/>
                <w:sz w:val="18"/>
                <w:szCs w:val="18"/>
              </w:rPr>
              <w:t>C*04:01:03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49B06B47" w14:textId="4702E3E3" w:rsidR="00FB21BA" w:rsidRPr="007814B7" w:rsidRDefault="00FB2738" w:rsidP="00FB273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A*34:06, 66:40</w:t>
            </w:r>
          </w:p>
        </w:tc>
      </w:tr>
      <w:tr w:rsidR="00FB2738" w:rsidRPr="007814B7" w14:paraId="427E897C" w14:textId="77777777" w:rsidTr="00FB27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7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14:paraId="34BA92D8" w14:textId="2F105D9C" w:rsidR="00FB2738" w:rsidRPr="007814B7" w:rsidRDefault="00FB2738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7814B7">
              <w:rPr>
                <w:rFonts w:cs="Arial"/>
                <w:sz w:val="18"/>
                <w:szCs w:val="18"/>
              </w:rPr>
              <w:t>A*26:01:63, 26:57, 66:15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</w:tcPr>
          <w:p w14:paraId="74A03E2F" w14:textId="5749D87C" w:rsidR="00FB2738" w:rsidRDefault="00FB2738" w:rsidP="00FB21B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1"/>
                <w:sz w:val="18"/>
                <w:szCs w:val="18"/>
              </w:rPr>
            </w:pPr>
          </w:p>
        </w:tc>
      </w:tr>
      <w:bookmarkEnd w:id="1"/>
    </w:tbl>
    <w:p w14:paraId="06C66641" w14:textId="77777777" w:rsidR="008C2601" w:rsidRPr="008C2601" w:rsidRDefault="008C2601" w:rsidP="00CF2C5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0F2364" w14:textId="16F234FC" w:rsidR="0017243C" w:rsidRPr="0017243C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044D872F" w14:textId="3F2C35B2" w:rsidR="00A64117" w:rsidRPr="007249B6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spellStart"/>
      <w:proofErr w:type="gramStart"/>
      <w:r w:rsidRPr="00FF761E">
        <w:rPr>
          <w:rFonts w:ascii="Arial" w:hAnsi="Arial" w:cs="Arial"/>
          <w:spacing w:val="-1"/>
          <w:sz w:val="18"/>
          <w:szCs w:val="18"/>
        </w:rPr>
        <w:t>ser</w:t>
      </w:r>
      <w:proofErr w:type="spellEnd"/>
      <w:proofErr w:type="gramEnd"/>
      <w:r w:rsidR="00E44FEB">
        <w:rPr>
          <w:rFonts w:ascii="Arial" w:hAnsi="Arial" w:cs="Arial"/>
          <w:spacing w:val="-1"/>
          <w:sz w:val="18"/>
          <w:szCs w:val="18"/>
        </w:rPr>
        <w:t>:</w:t>
      </w:r>
      <w:r w:rsidRPr="00FF761E">
        <w:rPr>
          <w:rFonts w:ascii="Arial" w:hAnsi="Arial" w:cs="Arial"/>
          <w:spacing w:val="-1"/>
          <w:sz w:val="18"/>
          <w:szCs w:val="18"/>
        </w:rPr>
        <w:t xml:space="preserve"> serological HLA specificity</w:t>
      </w:r>
    </w:p>
    <w:p w14:paraId="385EFD20" w14:textId="63CE9F1F" w:rsidR="00CF2C5E" w:rsidRPr="007249B6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7249B6">
        <w:rPr>
          <w:rFonts w:ascii="Arial" w:hAnsi="Arial" w:cs="Arial"/>
          <w:spacing w:val="-1"/>
          <w:sz w:val="18"/>
          <w:szCs w:val="18"/>
        </w:rPr>
        <w:t>w</w:t>
      </w:r>
      <w:proofErr w:type="gramEnd"/>
      <w:r w:rsidR="00E44FEB">
        <w:rPr>
          <w:rFonts w:ascii="Arial" w:hAnsi="Arial" w:cs="Arial"/>
          <w:spacing w:val="-1"/>
          <w:sz w:val="18"/>
          <w:szCs w:val="18"/>
        </w:rPr>
        <w:t>:</w:t>
      </w:r>
      <w:r w:rsidRPr="007249B6">
        <w:rPr>
          <w:rFonts w:ascii="Arial" w:hAnsi="Arial" w:cs="Arial"/>
          <w:spacing w:val="-1"/>
          <w:sz w:val="18"/>
          <w:szCs w:val="18"/>
        </w:rPr>
        <w:t xml:space="preserve"> might be weakly amplified</w:t>
      </w:r>
    </w:p>
    <w:sectPr w:rsidR="00CF2C5E" w:rsidRPr="007249B6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4C9FE7" w14:textId="23697193" w:rsidR="00835452" w:rsidRPr="00060351" w:rsidRDefault="000913BE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349F1FDC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7960493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13A6A73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FC12AE">
      <w:rPr>
        <w:rFonts w:ascii="Arial" w:hAnsi="Arial"/>
        <w:noProof/>
      </w:rPr>
      <w:t>13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="000C08A5">
      <w:rPr>
        <w:rFonts w:ascii="Arial" w:hAnsi="Arial"/>
      </w:rPr>
      <w:fldChar w:fldCharType="begin"/>
    </w:r>
    <w:r w:rsidR="000C08A5">
      <w:rPr>
        <w:rFonts w:ascii="Arial" w:hAnsi="Arial"/>
      </w:rPr>
      <w:instrText xml:space="preserve"> NUMPAGES  </w:instrText>
    </w:r>
    <w:r w:rsidR="000C08A5">
      <w:rPr>
        <w:rFonts w:ascii="Arial" w:hAnsi="Arial"/>
      </w:rPr>
      <w:fldChar w:fldCharType="separate"/>
    </w:r>
    <w:r w:rsidR="00FC12AE">
      <w:rPr>
        <w:rFonts w:ascii="Arial" w:hAnsi="Arial"/>
        <w:noProof/>
      </w:rPr>
      <w:t>14</w:t>
    </w:r>
    <w:r w:rsidR="000C08A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8AB9F" w14:textId="687D9F97" w:rsidR="00D06B65" w:rsidRPr="00BE77E4" w:rsidRDefault="00865C45" w:rsidP="00D06B65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A3C796C" wp14:editId="31D75C16">
              <wp:simplePos x="0" y="0"/>
              <wp:positionH relativeFrom="margin">
                <wp:posOffset>4387657</wp:posOffset>
              </wp:positionH>
              <wp:positionV relativeFrom="paragraph">
                <wp:posOffset>11292</wp:posOffset>
              </wp:positionV>
              <wp:extent cx="2011680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16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433B4A" w14:textId="07024C33" w:rsidR="00A67352" w:rsidRDefault="00835452" w:rsidP="00A673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isit</w:t>
                          </w:r>
                          <w:r w:rsidR="00A673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="00A67352" w:rsidRPr="00FE716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A67352" w:rsidRPr="00FE716A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 </w:t>
                          </w:r>
                          <w:r w:rsidR="00A67352" w:rsidRPr="00FE716A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690D0068" w14:textId="49A6421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proofErr w:type="gramStart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or</w:t>
                          </w:r>
                          <w:proofErr w:type="gramEnd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A3C796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5.5pt;margin-top:.9pt;width:158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">
              <v:textbox style="mso-fit-shape-to-text:t">
                <w:txbxContent>
                  <w:p w14:paraId="0A433B4A" w14:textId="07024C33" w:rsidR="00A67352" w:rsidRDefault="00835452" w:rsidP="00A673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Visit</w:t>
                    </w:r>
                    <w:r w:rsidR="00A67352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="00A67352" w:rsidRPr="00FE716A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A67352" w:rsidRPr="00FE716A"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 </w:t>
                    </w:r>
                    <w:r w:rsidR="00A67352" w:rsidRPr="00FE716A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</w:p>
                  <w:p w14:paraId="690D0068" w14:textId="49A6421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A7CAC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4CD2A0F3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77576A0" id="Rektangel 2" o:spid="_x0000_s1027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" filled="f" stroked="f">
              <v:path arrowok="t"/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D06B65" w:rsidRPr="00BE77E4">
      <w:rPr>
        <w:rFonts w:cs="Arial"/>
        <w:i/>
        <w:sz w:val="40"/>
        <w:szCs w:val="40"/>
      </w:rPr>
      <w:t xml:space="preserve"> </w:t>
    </w:r>
    <w:r w:rsidR="00400DDD">
      <w:rPr>
        <w:rFonts w:ascii="Arial" w:hAnsi="Arial" w:cs="Arial"/>
        <w:b/>
        <w:sz w:val="32"/>
        <w:szCs w:val="32"/>
        <w:vertAlign w:val="superscript"/>
      </w:rPr>
      <w:tab/>
      <w:t xml:space="preserve"> </w:t>
    </w:r>
    <w:r w:rsidR="00CA7CAC">
      <w:rPr>
        <w:rFonts w:ascii="Arial" w:hAnsi="Arial" w:cs="Arial"/>
        <w:b/>
        <w:sz w:val="20"/>
        <w:szCs w:val="20"/>
      </w:rPr>
      <w:t xml:space="preserve">                     </w:t>
    </w:r>
    <w:r w:rsidR="00400DDD">
      <w:rPr>
        <w:rFonts w:ascii="Arial" w:hAnsi="Arial" w:cs="Arial"/>
        <w:b/>
        <w:sz w:val="20"/>
        <w:szCs w:val="20"/>
      </w:rPr>
      <w:t xml:space="preserve"> </w:t>
    </w:r>
    <w:r w:rsidR="00BE77E4" w:rsidRPr="00BE77E4">
      <w:rPr>
        <w:rFonts w:ascii="Arial" w:hAnsi="Arial" w:cs="Arial"/>
        <w:b/>
        <w:sz w:val="20"/>
        <w:szCs w:val="20"/>
      </w:rPr>
      <w:t>HLA-A low resolution</w:t>
    </w:r>
  </w:p>
  <w:p w14:paraId="2E7CDE5C" w14:textId="77777777" w:rsidR="00400DDD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</w:t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101.</w:t>
    </w:r>
    <w:r>
      <w:rPr>
        <w:rFonts w:ascii="Arial" w:hAnsi="Arial" w:cs="Arial"/>
        <w:b/>
        <w:sz w:val="20"/>
        <w:szCs w:val="20"/>
      </w:rPr>
      <w:t>401</w:t>
    </w:r>
    <w:r w:rsidRPr="00BE77E4">
      <w:rPr>
        <w:rFonts w:ascii="Arial" w:hAnsi="Arial" w:cs="Arial"/>
        <w:b/>
        <w:sz w:val="20"/>
        <w:szCs w:val="20"/>
      </w:rPr>
      <w:t>-48/12 -48u/12u</w:t>
    </w:r>
  </w:p>
  <w:p w14:paraId="076B4E6F" w14:textId="4ADD02B0" w:rsidR="00D06B65" w:rsidRPr="00BE77E4" w:rsidRDefault="00935B42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December</w:t>
    </w:r>
    <w:r w:rsidR="0088058D" w:rsidRPr="00BE77E4">
      <w:rPr>
        <w:rFonts w:ascii="Arial" w:hAnsi="Arial" w:cs="Arial"/>
        <w:sz w:val="20"/>
        <w:szCs w:val="20"/>
      </w:rPr>
      <w:t xml:space="preserve"> 20</w:t>
    </w:r>
    <w:r w:rsidR="006831E4">
      <w:rPr>
        <w:rFonts w:ascii="Arial" w:hAnsi="Arial" w:cs="Arial"/>
        <w:sz w:val="20"/>
        <w:szCs w:val="20"/>
      </w:rPr>
      <w:t>20</w:t>
    </w:r>
    <w:r w:rsidR="0088058D" w:rsidRPr="00BE77E4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>7L1</w:t>
    </w:r>
  </w:p>
  <w:p w14:paraId="3AACB817" w14:textId="69471991" w:rsidR="00835452" w:rsidRPr="00D66788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67352">
      <w:rPr>
        <w:rFonts w:ascii="Arial" w:hAnsi="Arial" w:cs="Arial"/>
        <w:sz w:val="20"/>
        <w:szCs w:val="20"/>
      </w:rPr>
      <w:t>0</w:t>
    </w:r>
    <w:r w:rsidR="00835452" w:rsidRPr="00D66788">
      <w:rPr>
        <w:rFonts w:ascii="Arial" w:hAnsi="Arial" w:cs="Arial"/>
        <w:b/>
        <w:sz w:val="20"/>
        <w:szCs w:val="20"/>
      </w:rPr>
      <w:t xml:space="preserve">                                    </w:t>
    </w:r>
    <w:r w:rsidRPr="00D66788">
      <w:rPr>
        <w:rFonts w:ascii="Arial" w:hAnsi="Arial" w:cs="Arial"/>
        <w:b/>
        <w:sz w:val="20"/>
        <w:szCs w:val="20"/>
      </w:rPr>
      <w:t xml:space="preserve">                            </w:t>
    </w:r>
    <w:r w:rsidR="00D66788">
      <w:rPr>
        <w:rFonts w:ascii="Arial" w:hAnsi="Arial" w:cs="Arial"/>
        <w:b/>
        <w:sz w:val="20"/>
        <w:szCs w:val="20"/>
      </w:rPr>
      <w:t xml:space="preserve"> </w:t>
    </w:r>
    <w:r w:rsidR="00835452" w:rsidRPr="00D66788">
      <w:rPr>
        <w:rFonts w:ascii="Arial" w:hAnsi="Arial" w:cs="Arial"/>
        <w:b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FF0"/>
    <w:rsid w:val="00073075"/>
    <w:rsid w:val="00073EB6"/>
    <w:rsid w:val="00076077"/>
    <w:rsid w:val="00076D91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2B2"/>
    <w:rsid w:val="003C60D3"/>
    <w:rsid w:val="003D0837"/>
    <w:rsid w:val="003D0DEE"/>
    <w:rsid w:val="003D2F97"/>
    <w:rsid w:val="003D6E23"/>
    <w:rsid w:val="003E274F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7972"/>
    <w:rsid w:val="004E1E7A"/>
    <w:rsid w:val="004E25ED"/>
    <w:rsid w:val="004E5DD5"/>
    <w:rsid w:val="004F3A3A"/>
    <w:rsid w:val="004F5DC6"/>
    <w:rsid w:val="00503481"/>
    <w:rsid w:val="005040B8"/>
    <w:rsid w:val="00511D00"/>
    <w:rsid w:val="00512069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71A2"/>
    <w:rsid w:val="005B1B96"/>
    <w:rsid w:val="005B1CDD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163AA"/>
    <w:rsid w:val="006223A5"/>
    <w:rsid w:val="0062530A"/>
    <w:rsid w:val="00631C5D"/>
    <w:rsid w:val="006363C8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9135B"/>
    <w:rsid w:val="007946F1"/>
    <w:rsid w:val="00796E2D"/>
    <w:rsid w:val="007A0761"/>
    <w:rsid w:val="007A1CE6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5139"/>
    <w:rsid w:val="008F7AB4"/>
    <w:rsid w:val="00905076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56AE"/>
    <w:rsid w:val="00964437"/>
    <w:rsid w:val="00965212"/>
    <w:rsid w:val="00965933"/>
    <w:rsid w:val="00971D2A"/>
    <w:rsid w:val="00980262"/>
    <w:rsid w:val="009817BC"/>
    <w:rsid w:val="00986CCA"/>
    <w:rsid w:val="00994958"/>
    <w:rsid w:val="0099584B"/>
    <w:rsid w:val="009A0BDC"/>
    <w:rsid w:val="009A5AD0"/>
    <w:rsid w:val="009A6D6C"/>
    <w:rsid w:val="009A7BDB"/>
    <w:rsid w:val="009B61FE"/>
    <w:rsid w:val="009B73F4"/>
    <w:rsid w:val="009C2C40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771C"/>
    <w:rsid w:val="00B306EB"/>
    <w:rsid w:val="00B32505"/>
    <w:rsid w:val="00B40077"/>
    <w:rsid w:val="00B4143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4819"/>
    <w:rsid w:val="00C64B25"/>
    <w:rsid w:val="00C66DF6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6788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4431"/>
    <w:rsid w:val="00DD70AD"/>
    <w:rsid w:val="00DD7E85"/>
    <w:rsid w:val="00DE323B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8849"/>
    <o:shapelayout v:ext="edit">
      <o:idmap v:ext="edit" data="1"/>
    </o:shapelayout>
  </w:shapeDefaults>
  <w:decimalSymbol w:val=","/>
  <w:listSeparator w:val=",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kommentar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4</Pages>
  <Words>501</Words>
  <Characters>3643</Characters>
  <Application>Microsoft Office Word</Application>
  <DocSecurity>0</DocSecurity>
  <Lines>30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13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27</cp:revision>
  <cp:lastPrinted>2020-04-30T06:30:00Z</cp:lastPrinted>
  <dcterms:created xsi:type="dcterms:W3CDTF">2020-12-11T11:36:00Z</dcterms:created>
  <dcterms:modified xsi:type="dcterms:W3CDTF">2021-01-11T12:28:00Z</dcterms:modified>
</cp:coreProperties>
</file>